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db41f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82ae52f1-e95f-4d03-b01a-2f0082ec65ff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52Z</dcterms:created>
  <dcterms:modified xsi:type="dcterms:W3CDTF">2023-07-04T12:3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